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haracteristic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N = 12&lt;w:rPr&gt;&lt;w:b w:val="false"&gt;&lt;/w:b&gt;&lt;/w:rPr&gt;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 (68.6, 7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0.2 (167.8, 179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dy mass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22.4, 2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cle bone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2.6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letal muscle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7.9, 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ist-Hip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8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letal muscle 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 (31.0, 3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sceral f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5.5, 7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t 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3 (11.2, 1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scle 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41.2, 4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ne 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14.9, 1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 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27.6, 2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W/TC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0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C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 (25.3, 2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C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40.4, 4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 (14.7, 17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09:32:22Z</dcterms:created>
  <dcterms:modified xsi:type="dcterms:W3CDTF">2022-10-25T09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